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lyn Bialobrze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l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ialobrze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3 N Western Ave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clyn.Bialobrzewsk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32239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